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4F1A9" w14:textId="77777777" w:rsidR="002C64D5" w:rsidRPr="00C373C2" w:rsidRDefault="002C64D5" w:rsidP="005005C9">
      <w:pPr>
        <w:spacing w:after="0"/>
        <w:jc w:val="both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5427D309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16D7D6A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7152FBC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179271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6827F4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5FEAD07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4E4BD51F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E3BDE1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69C37A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0B43883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38CE76A2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63AA02F6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0C4076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012C6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0B5A58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2406683D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24D9A089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BF0805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478318A" w14:textId="77777777" w:rsidR="002C64D5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72117437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22A4503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4A595DD" w14:textId="374D1E8C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A Sample Test Plan Document for </w:t>
      </w:r>
      <w:r w:rsidR="00E16E05">
        <w:rPr>
          <w:rFonts w:eastAsia="Times New Roman"/>
          <w:sz w:val="24"/>
          <w:szCs w:val="24"/>
          <w:u w:val="single"/>
        </w:rPr>
        <w:t>online shopping website Amazon</w:t>
      </w:r>
      <w:r w:rsidRPr="00C373C2">
        <w:rPr>
          <w:rFonts w:eastAsia="Times New Roman"/>
          <w:sz w:val="24"/>
          <w:szCs w:val="24"/>
          <w:u w:val="single"/>
        </w:rPr>
        <w:t>:</w:t>
      </w:r>
    </w:p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074436C9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8C084C">
        <w:rPr>
          <w:rFonts w:eastAsia="Times New Roman"/>
          <w:b/>
          <w:sz w:val="24"/>
          <w:szCs w:val="24"/>
        </w:rPr>
        <w:t>AMZ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1DEBC7B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737E7F4" w14:textId="77777777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 w14:paraId="19FE3BAE" w14:textId="58D10EF6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28680605" w14:textId="28CA52CB" w:rsidR="005C1E0D" w:rsidRPr="00953476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Style w:val="Heading2Char"/>
          <w:rFonts w:asciiTheme="minorHAnsi" w:eastAsia="Times New Roman" w:hAnsiTheme="minorHAnsi" w:cstheme="minorHAnsi"/>
          <w:color w:val="212338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Verify the functionality of the website, including product browsing, product search, shopping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14:paraId="19389789" w14:textId="77777777" w:rsidR="00953476" w:rsidRDefault="00953476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953476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The goal of this document is to provide a test plan for online shopping website Amazon. This document defines all the procedures and activities required to prepare for testing of the</w:t>
      </w: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functionalities of the system which are specified in QA technical test document.</w:t>
      </w:r>
    </w:p>
    <w:p w14:paraId="6B41B4FC" w14:textId="2F9A1774" w:rsidR="00953476" w:rsidRPr="00953476" w:rsidRDefault="00953476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The objective of the test plan are to define the activities to perform the testing, define the test deliverables </w:t>
      </w:r>
      <w:proofErr w:type="gramStart"/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documents </w:t>
      </w:r>
      <w:r w:rsidRPr="00953476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involved</w:t>
      </w:r>
      <w:proofErr w:type="gramEnd"/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in testing.</w:t>
      </w:r>
    </w:p>
    <w:p w14:paraId="5BD014FA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58C19269" w14:textId="6E14CF70" w:rsidR="002C64D5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 w14:paraId="151AACF3" w14:textId="4C65F822" w:rsidR="002C64D5" w:rsidRDefault="009B51FE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5C1E0D">
        <w:rPr>
          <w:rFonts w:eastAsia="Times New Roman"/>
          <w:sz w:val="24"/>
          <w:szCs w:val="24"/>
        </w:rPr>
        <w:t>Login</w:t>
      </w:r>
    </w:p>
    <w:p w14:paraId="57568326" w14:textId="3604653D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 w14:paraId="6DA5927C" w14:textId="2B543481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373E5622" w14:textId="48AE9C0E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785B4293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015ECC6" w14:textId="06C938BF"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4294D02" w14:textId="77777777"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F7C20D6" w14:textId="77777777"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804AD26" w14:textId="77777777"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6736AF0" w14:textId="77777777"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4DA54C0" w14:textId="77777777"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56F2223D" w14:textId="77777777"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2186BDB" w14:textId="77777777" w:rsidR="002C64D5" w:rsidRPr="00C373C2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DEE876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2CD41E6" w14:textId="7BE5C093" w:rsidR="002C64D5" w:rsidRPr="00C373C2" w:rsidRDefault="005C1E0D" w:rsidP="005005C9">
      <w:pPr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6AB8288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gister with valid details such as name, email, and password.</w:t>
      </w:r>
    </w:p>
    <w:p w14:paraId="27905E9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 w14:paraId="035C5B92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 w14:paraId="14041599" w14:textId="398B9270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receive confirmation emails after successful registration</w:t>
      </w:r>
      <w:r w:rsidR="009B51F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.</w:t>
      </w:r>
    </w:p>
    <w:p w14:paraId="2EC7F6A9" w14:textId="2DEE32B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14:paraId="70CDC046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Verify that users can login with valid credentials (email and password).</w:t>
      </w:r>
    </w:p>
    <w:p w14:paraId="20563D09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 w14:paraId="277042A2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 w14:paraId="18B91BD1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 w14:paraId="30FCB429" w14:textId="03DB2B2E" w:rsidR="002C64D5" w:rsidRPr="00C373C2" w:rsidRDefault="002C64D5" w:rsidP="005005C9"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 w14:paraId="6301B345" w14:textId="32D1A8F5" w:rsidR="002C64D5" w:rsidRDefault="005C1E0D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>Product browsing and searching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5442B187" w14:textId="5AFF2CF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 w14:paraId="1DA17C8F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 w14:paraId="57343EBB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 w14:paraId="28F5B230" w14:textId="5462A591" w:rsidR="005005C9" w:rsidRPr="005005C9" w:rsidRDefault="005005C9" w:rsidP="005005C9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11CA423" w14:textId="7E73AF35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2A33147C" w14:textId="56808DB1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 w14:paraId="08A80846" w14:textId="505DA766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 w14:paraId="6EA6D58D" w14:textId="36068395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  <w:r w:rsidR="007B3757">
        <w:rPr>
          <w:rFonts w:eastAsia="Times New Roman"/>
          <w:sz w:val="24"/>
          <w:szCs w:val="24"/>
        </w:rPr>
        <w:t>s</w:t>
      </w:r>
    </w:p>
    <w:p w14:paraId="0FE5E50E" w14:textId="7D99CDDA" w:rsidR="005005C9" w:rsidRPr="005005C9" w:rsidRDefault="005005C9" w:rsidP="005005C9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005C9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mails after successful purchases</w:t>
      </w:r>
    </w:p>
    <w:p w14:paraId="02873B61" w14:textId="56B3F4E8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A5B49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18FDAE1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A282206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Defect Report Template</w:t>
      </w:r>
    </w:p>
    <w:p w14:paraId="00AE29E8" w14:textId="3FD266A4" w:rsidR="002C64D5" w:rsidRPr="00C373C2" w:rsidRDefault="00E013B8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tc</w:t>
      </w:r>
      <w:proofErr w:type="spellEnd"/>
      <w:r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Maximum defect </w:t>
      </w:r>
      <w:proofErr w:type="gramStart"/>
      <w:r w:rsidRPr="00C373C2">
        <w:rPr>
          <w:rFonts w:eastAsia="Times New Roman"/>
          <w:sz w:val="24"/>
          <w:szCs w:val="24"/>
        </w:rPr>
        <w:t>fixed,</w:t>
      </w:r>
      <w:proofErr w:type="gramEnd"/>
      <w:r w:rsidRPr="00C373C2">
        <w:rPr>
          <w:rFonts w:eastAsia="Times New Roman"/>
          <w:sz w:val="24"/>
          <w:szCs w:val="24"/>
        </w:rPr>
        <w:t xml:space="preserve"> final regression performed successfully</w:t>
      </w:r>
    </w:p>
    <w:p w14:paraId="74FB261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2DEA5BC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1E7B32D3" w14:textId="60CC3E51"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77598079" w14:textId="4BA11832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747"/>
        <w:gridCol w:w="1580"/>
        <w:gridCol w:w="4058"/>
        <w:gridCol w:w="1237"/>
      </w:tblGrid>
      <w:tr w:rsidR="002C64D5" w:rsidRPr="00C373C2" w14:paraId="3443806E" w14:textId="77777777" w:rsidTr="00EA5B49">
        <w:tc>
          <w:tcPr>
            <w:tcW w:w="7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0EA5B49">
        <w:tc>
          <w:tcPr>
            <w:tcW w:w="7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 w14:paraId="2992BD74" w14:textId="28738BE6" w:rsidR="002C64D5" w:rsidRPr="00C373C2" w:rsidRDefault="00FB639C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 Sai Vineela</w:t>
            </w:r>
          </w:p>
        </w:tc>
        <w:tc>
          <w:tcPr>
            <w:tcW w:w="1580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6D64B1B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B85C91B" w14:textId="77777777" w:rsidTr="00EA5B49">
        <w:tc>
          <w:tcPr>
            <w:tcW w:w="715" w:type="dxa"/>
          </w:tcPr>
          <w:p w14:paraId="1CB2C6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 w14:paraId="1186F13B" w14:textId="0B6C04D5" w:rsidR="00EA5B49" w:rsidRPr="00C373C2" w:rsidRDefault="00E16E0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 Sai Vineela</w:t>
            </w:r>
          </w:p>
        </w:tc>
        <w:tc>
          <w:tcPr>
            <w:tcW w:w="1580" w:type="dxa"/>
          </w:tcPr>
          <w:p w14:paraId="00E12A9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92AD71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5B8B5697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932D333" w14:textId="77777777" w:rsidTr="00EA5B49">
        <w:tc>
          <w:tcPr>
            <w:tcW w:w="715" w:type="dxa"/>
          </w:tcPr>
          <w:p w14:paraId="2680DA0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 w14:paraId="383890B0" w14:textId="07527BAA" w:rsidR="00EA5B49" w:rsidRPr="00C373C2" w:rsidRDefault="00E16E0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 Sai Vineela</w:t>
            </w:r>
          </w:p>
        </w:tc>
        <w:tc>
          <w:tcPr>
            <w:tcW w:w="1580" w:type="dxa"/>
          </w:tcPr>
          <w:p w14:paraId="6D13837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0A7F3D5" w14:textId="7C8C7D29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6641E67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6C4404C1" w14:textId="77777777" w:rsidTr="00EA5B49">
        <w:tc>
          <w:tcPr>
            <w:tcW w:w="715" w:type="dxa"/>
          </w:tcPr>
          <w:p w14:paraId="7DDD03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 w14:paraId="22ED5280" w14:textId="02462C38" w:rsidR="00EA5B49" w:rsidRPr="00C373C2" w:rsidRDefault="00E16E0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 Sai Vineela</w:t>
            </w:r>
          </w:p>
        </w:tc>
        <w:tc>
          <w:tcPr>
            <w:tcW w:w="1580" w:type="dxa"/>
          </w:tcPr>
          <w:p w14:paraId="0582CE7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636AC02" w14:textId="7D0B4678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7A716BD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73DAFFCD" w14:textId="77777777" w:rsidTr="00EA5B49">
        <w:tc>
          <w:tcPr>
            <w:tcW w:w="715" w:type="dxa"/>
          </w:tcPr>
          <w:p w14:paraId="0877498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 w14:paraId="634CFC7C" w14:textId="17F2E06D" w:rsidR="00EA5B49" w:rsidRPr="00C373C2" w:rsidRDefault="00E16E0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 Sai Vineela</w:t>
            </w:r>
          </w:p>
        </w:tc>
        <w:tc>
          <w:tcPr>
            <w:tcW w:w="1580" w:type="dxa"/>
          </w:tcPr>
          <w:p w14:paraId="1B7F1A95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62B916E" w14:textId="2288CD15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, defect reporting and tracking for </w:t>
            </w:r>
            <w:proofErr w:type="gramStart"/>
            <w:r w:rsidRPr="00C373C2">
              <w:rPr>
                <w:rFonts w:eastAsia="Times New Roman"/>
                <w:sz w:val="24"/>
                <w:szCs w:val="24"/>
              </w:rPr>
              <w:t>Corporate</w:t>
            </w:r>
            <w:proofErr w:type="gramEnd"/>
            <w:r w:rsidRPr="00C373C2">
              <w:rPr>
                <w:rFonts w:eastAsia="Times New Roman"/>
                <w:sz w:val="24"/>
                <w:szCs w:val="24"/>
              </w:rPr>
              <w:t xml:space="preserve"> banking module</w:t>
            </w:r>
          </w:p>
        </w:tc>
        <w:tc>
          <w:tcPr>
            <w:tcW w:w="1237" w:type="dxa"/>
          </w:tcPr>
          <w:p w14:paraId="007717DC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394541C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2370DAC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87A196A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5C6B861E" w14:textId="551457D3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6327426" w14:textId="77777777" w:rsidTr="00113752">
        <w:tc>
          <w:tcPr>
            <w:tcW w:w="650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0113752">
        <w:tc>
          <w:tcPr>
            <w:tcW w:w="650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EC25041" w14:textId="29CD30EA" w:rsidR="002C64D5" w:rsidRPr="00C373C2" w:rsidRDefault="008F4C97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  <w:r w:rsidRPr="008F4C97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0113752">
        <w:tc>
          <w:tcPr>
            <w:tcW w:w="650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0113752">
        <w:tc>
          <w:tcPr>
            <w:tcW w:w="650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0113752">
        <w:tc>
          <w:tcPr>
            <w:tcW w:w="650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0113752">
        <w:tc>
          <w:tcPr>
            <w:tcW w:w="650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0113752">
        <w:tc>
          <w:tcPr>
            <w:tcW w:w="650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0113752">
        <w:tc>
          <w:tcPr>
            <w:tcW w:w="650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0113752">
        <w:tc>
          <w:tcPr>
            <w:tcW w:w="650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3397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0113752">
        <w:tc>
          <w:tcPr>
            <w:tcW w:w="650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0113752">
        <w:tc>
          <w:tcPr>
            <w:tcW w:w="650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0113752">
        <w:tc>
          <w:tcPr>
            <w:tcW w:w="650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0113752">
        <w:tc>
          <w:tcPr>
            <w:tcW w:w="650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0113752">
        <w:tc>
          <w:tcPr>
            <w:tcW w:w="650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0113752">
        <w:tc>
          <w:tcPr>
            <w:tcW w:w="650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0113752">
        <w:tc>
          <w:tcPr>
            <w:tcW w:w="650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C2818CD" w14:textId="381CC4C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0113752">
        <w:tc>
          <w:tcPr>
            <w:tcW w:w="650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A3DA3C8" w14:textId="516DC3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0113752">
        <w:tc>
          <w:tcPr>
            <w:tcW w:w="650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0113752">
        <w:tc>
          <w:tcPr>
            <w:tcW w:w="650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0113752">
        <w:tc>
          <w:tcPr>
            <w:tcW w:w="650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0113752">
        <w:tc>
          <w:tcPr>
            <w:tcW w:w="650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0113752">
        <w:tc>
          <w:tcPr>
            <w:tcW w:w="650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0113752">
        <w:tc>
          <w:tcPr>
            <w:tcW w:w="650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0113752">
        <w:tc>
          <w:tcPr>
            <w:tcW w:w="650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0113752">
        <w:tc>
          <w:tcPr>
            <w:tcW w:w="650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0113752">
        <w:tc>
          <w:tcPr>
            <w:tcW w:w="650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CDFBF22" w14:textId="6191185E" w:rsidR="002C64D5" w:rsidRPr="00C373C2" w:rsidRDefault="00974F8B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974F8B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Feb</w:t>
            </w:r>
          </w:p>
        </w:tc>
        <w:tc>
          <w:tcPr>
            <w:tcW w:w="1204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71DA4C56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5EAF86A3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0ECCFDC0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33729BC1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343860B7" w14:textId="50BC40B2"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74DE5B00" w14:textId="77777777" w:rsidR="00AD5DBA" w:rsidRPr="00C373C2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19AADE3E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4B1CBFDF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28F9B590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0EB73034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24C0FB08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1A6B27F8" w14:textId="6A074275" w:rsidR="002C64D5" w:rsidRPr="00C373C2" w:rsidRDefault="002F7ADF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 w14:paraId="1BE90234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550645B4" w14:textId="06B0A55A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</w:t>
      </w:r>
      <w:r w:rsidR="002F7ADF">
        <w:rPr>
          <w:rFonts w:eastAsia="Times New Roman"/>
          <w:sz w:val="24"/>
          <w:szCs w:val="24"/>
        </w:rPr>
        <w:t xml:space="preserve">, </w:t>
      </w:r>
      <w:proofErr w:type="spellStart"/>
      <w:r w:rsidRPr="00C373C2">
        <w:rPr>
          <w:rFonts w:eastAsia="Times New Roman"/>
          <w:sz w:val="24"/>
          <w:szCs w:val="24"/>
        </w:rPr>
        <w:t>etc</w:t>
      </w:r>
      <w:proofErr w:type="spellEnd"/>
      <w:r w:rsidR="002F7ADF">
        <w:rPr>
          <w:rFonts w:eastAsia="Times New Roman"/>
          <w:sz w:val="24"/>
          <w:szCs w:val="24"/>
        </w:rPr>
        <w:t>…</w:t>
      </w:r>
    </w:p>
    <w:p w14:paraId="0D6680EC" w14:textId="1C68A311" w:rsidR="00E16E05" w:rsidRPr="00E16E05" w:rsidRDefault="002C64D5" w:rsidP="00E16E05">
      <w:pPr>
        <w:numPr>
          <w:ilvl w:val="0"/>
          <w:numId w:val="7"/>
        </w:numPr>
        <w:pBdr>
          <w:bottom w:val="single" w:sz="6" w:space="1" w:color="auto"/>
        </w:pBd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406BD538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lastRenderedPageBreak/>
        <w:t>Client side:</w:t>
      </w:r>
    </w:p>
    <w:p w14:paraId="03DF899C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Ms</w:t>
      </w:r>
      <w:proofErr w:type="spellEnd"/>
      <w:r w:rsidRPr="00C373C2">
        <w:rPr>
          <w:rFonts w:eastAsia="Times New Roman"/>
          <w:sz w:val="24"/>
          <w:szCs w:val="24"/>
        </w:rPr>
        <w:t>-Office</w:t>
      </w:r>
    </w:p>
    <w:p w14:paraId="4FCAD51F" w14:textId="434977F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5A453368" w14:textId="6977C8B8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GraphQl</w:t>
      </w:r>
      <w:proofErr w:type="spellEnd"/>
    </w:p>
    <w:p w14:paraId="2BD20336" w14:textId="77777777"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32D1EDB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45E5F57F" w14:textId="355EFF75" w:rsidR="002C64D5" w:rsidRPr="00E16E05" w:rsidRDefault="002C64D5" w:rsidP="00E16E05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06AD475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73F4C81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00113752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00113752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3EA77AA" w14:textId="6C43A006" w:rsidR="002C64D5" w:rsidRPr="00C373C2" w:rsidRDefault="00AD5DBA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tha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00113752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00113752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94E728B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218A4BA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184DB8C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0E76532" w14:textId="77777777" w:rsidR="00F969D4" w:rsidRDefault="00F969D4" w:rsidP="005005C9">
      <w:pPr>
        <w:jc w:val="both"/>
      </w:pPr>
    </w:p>
    <w:sectPr w:rsidR="00F969D4" w:rsidSect="00094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303347">
    <w:abstractNumId w:val="27"/>
  </w:num>
  <w:num w:numId="2" w16cid:durableId="1501234159">
    <w:abstractNumId w:val="22"/>
  </w:num>
  <w:num w:numId="3" w16cid:durableId="58602353">
    <w:abstractNumId w:val="1"/>
  </w:num>
  <w:num w:numId="4" w16cid:durableId="1113014270">
    <w:abstractNumId w:val="18"/>
  </w:num>
  <w:num w:numId="5" w16cid:durableId="603608523">
    <w:abstractNumId w:val="28"/>
  </w:num>
  <w:num w:numId="6" w16cid:durableId="1470435324">
    <w:abstractNumId w:val="15"/>
  </w:num>
  <w:num w:numId="7" w16cid:durableId="448158995">
    <w:abstractNumId w:val="2"/>
  </w:num>
  <w:num w:numId="8" w16cid:durableId="1509128084">
    <w:abstractNumId w:val="16"/>
  </w:num>
  <w:num w:numId="9" w16cid:durableId="1884555577">
    <w:abstractNumId w:val="0"/>
  </w:num>
  <w:num w:numId="10" w16cid:durableId="548881313">
    <w:abstractNumId w:val="13"/>
  </w:num>
  <w:num w:numId="11" w16cid:durableId="932977023">
    <w:abstractNumId w:val="12"/>
  </w:num>
  <w:num w:numId="12" w16cid:durableId="335229547">
    <w:abstractNumId w:val="23"/>
  </w:num>
  <w:num w:numId="13" w16cid:durableId="2076665345">
    <w:abstractNumId w:val="11"/>
  </w:num>
  <w:num w:numId="14" w16cid:durableId="524447252">
    <w:abstractNumId w:val="3"/>
  </w:num>
  <w:num w:numId="15" w16cid:durableId="1881169197">
    <w:abstractNumId w:val="9"/>
  </w:num>
  <w:num w:numId="16" w16cid:durableId="530073719">
    <w:abstractNumId w:val="5"/>
  </w:num>
  <w:num w:numId="17" w16cid:durableId="1242789927">
    <w:abstractNumId w:val="17"/>
  </w:num>
  <w:num w:numId="18" w16cid:durableId="136189460">
    <w:abstractNumId w:val="25"/>
  </w:num>
  <w:num w:numId="19" w16cid:durableId="1956402623">
    <w:abstractNumId w:val="8"/>
  </w:num>
  <w:num w:numId="20" w16cid:durableId="1965768991">
    <w:abstractNumId w:val="6"/>
  </w:num>
  <w:num w:numId="21" w16cid:durableId="1275600254">
    <w:abstractNumId w:val="7"/>
  </w:num>
  <w:num w:numId="22" w16cid:durableId="321786301">
    <w:abstractNumId w:val="20"/>
  </w:num>
  <w:num w:numId="23" w16cid:durableId="820193658">
    <w:abstractNumId w:val="21"/>
  </w:num>
  <w:num w:numId="24" w16cid:durableId="20711444">
    <w:abstractNumId w:val="29"/>
  </w:num>
  <w:num w:numId="25" w16cid:durableId="1690374298">
    <w:abstractNumId w:val="4"/>
  </w:num>
  <w:num w:numId="26" w16cid:durableId="2025663317">
    <w:abstractNumId w:val="24"/>
  </w:num>
  <w:num w:numId="27" w16cid:durableId="1392969019">
    <w:abstractNumId w:val="26"/>
  </w:num>
  <w:num w:numId="28" w16cid:durableId="663434008">
    <w:abstractNumId w:val="10"/>
  </w:num>
  <w:num w:numId="29" w16cid:durableId="335815203">
    <w:abstractNumId w:val="14"/>
  </w:num>
  <w:num w:numId="30" w16cid:durableId="14186733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11001"/>
    <w:rsid w:val="000866D3"/>
    <w:rsid w:val="000948CA"/>
    <w:rsid w:val="001D4AA0"/>
    <w:rsid w:val="002C64D5"/>
    <w:rsid w:val="002F7ADF"/>
    <w:rsid w:val="00327CFD"/>
    <w:rsid w:val="003435F0"/>
    <w:rsid w:val="00354355"/>
    <w:rsid w:val="004135F0"/>
    <w:rsid w:val="005005C9"/>
    <w:rsid w:val="00506EA3"/>
    <w:rsid w:val="005A302D"/>
    <w:rsid w:val="005C1E0D"/>
    <w:rsid w:val="006B7F06"/>
    <w:rsid w:val="006E4232"/>
    <w:rsid w:val="00750E9F"/>
    <w:rsid w:val="007B3757"/>
    <w:rsid w:val="008C084C"/>
    <w:rsid w:val="008F4C97"/>
    <w:rsid w:val="00953476"/>
    <w:rsid w:val="00974F8B"/>
    <w:rsid w:val="009B51FE"/>
    <w:rsid w:val="00AB22E6"/>
    <w:rsid w:val="00AD5DBA"/>
    <w:rsid w:val="00D27984"/>
    <w:rsid w:val="00E013B8"/>
    <w:rsid w:val="00E16E05"/>
    <w:rsid w:val="00E762E5"/>
    <w:rsid w:val="00EA5B49"/>
    <w:rsid w:val="00F23119"/>
    <w:rsid w:val="00F969D4"/>
    <w:rsid w:val="00FB63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42EDA10A-86E9-417C-BEB5-49E9DCC8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A58E24-D21F-4C6A-894D-92DEDE936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80</Words>
  <Characters>615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Naga Vivek</cp:lastModifiedBy>
  <cp:revision>2</cp:revision>
  <dcterms:created xsi:type="dcterms:W3CDTF">2024-02-07T16:26:00Z</dcterms:created>
  <dcterms:modified xsi:type="dcterms:W3CDTF">2024-02-07T16:26:00Z</dcterms:modified>
</cp:coreProperties>
</file>